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1A4A3" w14:textId="6C77E29F" w:rsidR="00F20C35" w:rsidRDefault="00126515" w:rsidP="00564316">
      <w:pPr>
        <w:rPr>
          <w:b/>
          <w:sz w:val="28"/>
        </w:rPr>
      </w:pPr>
      <w:r w:rsidRPr="00126515"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F864E0" wp14:editId="6A12B7BD">
                <wp:simplePos x="0" y="0"/>
                <wp:positionH relativeFrom="column">
                  <wp:posOffset>3419475</wp:posOffset>
                </wp:positionH>
                <wp:positionV relativeFrom="paragraph">
                  <wp:posOffset>-157480</wp:posOffset>
                </wp:positionV>
                <wp:extent cx="2777490" cy="649605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7490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E899F3" w14:textId="7219B31C" w:rsidR="00126515" w:rsidRPr="00A40E88" w:rsidRDefault="00126515" w:rsidP="00126515">
                            <w:pPr>
                              <w:jc w:val="right"/>
                              <w:rPr>
                                <w:rFonts w:cstheme="minorHAnsi"/>
                                <w:i/>
                                <w:color w:val="595959" w:themeColor="text1" w:themeTint="A6"/>
                                <w:sz w:val="36"/>
                              </w:rPr>
                            </w:pPr>
                            <w:r>
                              <w:rPr>
                                <w:rFonts w:cstheme="minorHAnsi"/>
                                <w:i/>
                                <w:color w:val="595959" w:themeColor="text1" w:themeTint="A6"/>
                                <w:sz w:val="36"/>
                              </w:rPr>
                              <w:t>Engagement Grant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1F864E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69.25pt;margin-top:-12.4pt;width:218.7pt;height:51.1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" filled="f" stroked="f">
                <v:textbox style="mso-fit-shape-to-text:t">
                  <w:txbxContent>
                    <w:p w14:paraId="4CE899F3" w14:textId="7219B31C" w:rsidR="00126515" w:rsidRPr="00A40E88" w:rsidRDefault="00126515" w:rsidP="00126515">
                      <w:pPr>
                        <w:jc w:val="right"/>
                        <w:rPr>
                          <w:rFonts w:cstheme="minorHAnsi"/>
                          <w:i/>
                          <w:color w:val="595959" w:themeColor="text1" w:themeTint="A6"/>
                          <w:sz w:val="36"/>
                        </w:rPr>
                      </w:pPr>
                      <w:r>
                        <w:rPr>
                          <w:rFonts w:cstheme="minorHAnsi"/>
                          <w:i/>
                          <w:color w:val="595959" w:themeColor="text1" w:themeTint="A6"/>
                          <w:sz w:val="36"/>
                        </w:rPr>
                        <w:t>Engagement Grant Report</w:t>
                      </w:r>
                    </w:p>
                  </w:txbxContent>
                </v:textbox>
              </v:shape>
            </w:pict>
          </mc:Fallback>
        </mc:AlternateContent>
      </w:r>
      <w:r w:rsidRPr="00126515">
        <w:rPr>
          <w:b/>
          <w:noProof/>
          <w:sz w:val="28"/>
        </w:rPr>
        <w:drawing>
          <wp:anchor distT="0" distB="0" distL="114300" distR="114300" simplePos="0" relativeHeight="251661312" behindDoc="1" locked="0" layoutInCell="1" allowOverlap="1" wp14:anchorId="0652CDD1" wp14:editId="4F148B09">
            <wp:simplePos x="0" y="0"/>
            <wp:positionH relativeFrom="margin">
              <wp:posOffset>0</wp:posOffset>
            </wp:positionH>
            <wp:positionV relativeFrom="paragraph">
              <wp:posOffset>-467360</wp:posOffset>
            </wp:positionV>
            <wp:extent cx="2886710" cy="820420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CCNI_colour_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710" cy="820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6515"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ADB399" wp14:editId="1456AECC">
                <wp:simplePos x="0" y="0"/>
                <wp:positionH relativeFrom="column">
                  <wp:posOffset>3018790</wp:posOffset>
                </wp:positionH>
                <wp:positionV relativeFrom="paragraph">
                  <wp:posOffset>-381635</wp:posOffset>
                </wp:positionV>
                <wp:extent cx="3133725" cy="705485"/>
                <wp:effectExtent l="19050" t="57150" r="47625" b="56515"/>
                <wp:wrapNone/>
                <wp:docPr id="16" name="Half Fram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3725" cy="705485"/>
                        </a:xfrm>
                        <a:custGeom>
                          <a:avLst/>
                          <a:gdLst>
                            <a:gd name="connsiteX0" fmla="*/ 0 w 2637155"/>
                            <a:gd name="connsiteY0" fmla="*/ 0 h 474345"/>
                            <a:gd name="connsiteX1" fmla="*/ 2637155 w 2637155"/>
                            <a:gd name="connsiteY1" fmla="*/ 0 h 474345"/>
                            <a:gd name="connsiteX2" fmla="*/ 2637155 w 2637155"/>
                            <a:gd name="connsiteY2" fmla="*/ 0 h 474345"/>
                            <a:gd name="connsiteX3" fmla="*/ 0 w 2637155"/>
                            <a:gd name="connsiteY3" fmla="*/ 0 h 474345"/>
                            <a:gd name="connsiteX4" fmla="*/ 0 w 2637155"/>
                            <a:gd name="connsiteY4" fmla="*/ 474345 h 474345"/>
                            <a:gd name="connsiteX5" fmla="*/ 0 w 2637155"/>
                            <a:gd name="connsiteY5" fmla="*/ 474345 h 474345"/>
                            <a:gd name="connsiteX6" fmla="*/ 0 w 2637155"/>
                            <a:gd name="connsiteY6" fmla="*/ 0 h 474345"/>
                            <a:gd name="connsiteX0" fmla="*/ 328246 w 2637155"/>
                            <a:gd name="connsiteY0" fmla="*/ 11723 h 474345"/>
                            <a:gd name="connsiteX1" fmla="*/ 2637155 w 2637155"/>
                            <a:gd name="connsiteY1" fmla="*/ 0 h 474345"/>
                            <a:gd name="connsiteX2" fmla="*/ 2637155 w 2637155"/>
                            <a:gd name="connsiteY2" fmla="*/ 0 h 474345"/>
                            <a:gd name="connsiteX3" fmla="*/ 0 w 2637155"/>
                            <a:gd name="connsiteY3" fmla="*/ 0 h 474345"/>
                            <a:gd name="connsiteX4" fmla="*/ 0 w 2637155"/>
                            <a:gd name="connsiteY4" fmla="*/ 474345 h 474345"/>
                            <a:gd name="connsiteX5" fmla="*/ 0 w 2637155"/>
                            <a:gd name="connsiteY5" fmla="*/ 474345 h 474345"/>
                            <a:gd name="connsiteX6" fmla="*/ 328246 w 2637155"/>
                            <a:gd name="connsiteY6" fmla="*/ 11723 h 474345"/>
                            <a:gd name="connsiteX0" fmla="*/ 328246 w 2637155"/>
                            <a:gd name="connsiteY0" fmla="*/ 11723 h 474345"/>
                            <a:gd name="connsiteX1" fmla="*/ 2637155 w 2637155"/>
                            <a:gd name="connsiteY1" fmla="*/ 0 h 474345"/>
                            <a:gd name="connsiteX2" fmla="*/ 2637155 w 2637155"/>
                            <a:gd name="connsiteY2" fmla="*/ 0 h 474345"/>
                            <a:gd name="connsiteX3" fmla="*/ 329035 w 2637155"/>
                            <a:gd name="connsiteY3" fmla="*/ 0 h 474345"/>
                            <a:gd name="connsiteX4" fmla="*/ 0 w 2637155"/>
                            <a:gd name="connsiteY4" fmla="*/ 474345 h 474345"/>
                            <a:gd name="connsiteX5" fmla="*/ 0 w 2637155"/>
                            <a:gd name="connsiteY5" fmla="*/ 474345 h 474345"/>
                            <a:gd name="connsiteX6" fmla="*/ 328246 w 2637155"/>
                            <a:gd name="connsiteY6" fmla="*/ 11723 h 474345"/>
                            <a:gd name="connsiteX0" fmla="*/ 328246 w 2637155"/>
                            <a:gd name="connsiteY0" fmla="*/ 11723 h 474345"/>
                            <a:gd name="connsiteX1" fmla="*/ 2637155 w 2637155"/>
                            <a:gd name="connsiteY1" fmla="*/ 0 h 474345"/>
                            <a:gd name="connsiteX2" fmla="*/ 2637155 w 2637155"/>
                            <a:gd name="connsiteY2" fmla="*/ 0 h 474345"/>
                            <a:gd name="connsiteX3" fmla="*/ 329035 w 2637155"/>
                            <a:gd name="connsiteY3" fmla="*/ 0 h 474345"/>
                            <a:gd name="connsiteX4" fmla="*/ 0 w 2637155"/>
                            <a:gd name="connsiteY4" fmla="*/ 474345 h 474345"/>
                            <a:gd name="connsiteX5" fmla="*/ 0 w 2637155"/>
                            <a:gd name="connsiteY5" fmla="*/ 474345 h 474345"/>
                            <a:gd name="connsiteX6" fmla="*/ 320231 w 2637155"/>
                            <a:gd name="connsiteY6" fmla="*/ 37746 h 474345"/>
                            <a:gd name="connsiteX7" fmla="*/ 328246 w 2637155"/>
                            <a:gd name="connsiteY7" fmla="*/ 11723 h 474345"/>
                            <a:gd name="connsiteX0" fmla="*/ 328246 w 2637155"/>
                            <a:gd name="connsiteY0" fmla="*/ 11723 h 474345"/>
                            <a:gd name="connsiteX1" fmla="*/ 2637155 w 2637155"/>
                            <a:gd name="connsiteY1" fmla="*/ 0 h 474345"/>
                            <a:gd name="connsiteX2" fmla="*/ 2637155 w 2637155"/>
                            <a:gd name="connsiteY2" fmla="*/ 0 h 474345"/>
                            <a:gd name="connsiteX3" fmla="*/ 329035 w 2637155"/>
                            <a:gd name="connsiteY3" fmla="*/ 0 h 474345"/>
                            <a:gd name="connsiteX4" fmla="*/ 0 w 2637155"/>
                            <a:gd name="connsiteY4" fmla="*/ 474345 h 474345"/>
                            <a:gd name="connsiteX5" fmla="*/ 0 w 2637155"/>
                            <a:gd name="connsiteY5" fmla="*/ 474345 h 474345"/>
                            <a:gd name="connsiteX6" fmla="*/ 351100 w 2637155"/>
                            <a:gd name="connsiteY6" fmla="*/ 0 h 474345"/>
                            <a:gd name="connsiteX7" fmla="*/ 328246 w 2637155"/>
                            <a:gd name="connsiteY7" fmla="*/ 11723 h 474345"/>
                            <a:gd name="connsiteX0" fmla="*/ 328246 w 2637155"/>
                            <a:gd name="connsiteY0" fmla="*/ 11723 h 474345"/>
                            <a:gd name="connsiteX1" fmla="*/ 2637155 w 2637155"/>
                            <a:gd name="connsiteY1" fmla="*/ 0 h 474345"/>
                            <a:gd name="connsiteX2" fmla="*/ 2637155 w 2637155"/>
                            <a:gd name="connsiteY2" fmla="*/ 0 h 474345"/>
                            <a:gd name="connsiteX3" fmla="*/ 329035 w 2637155"/>
                            <a:gd name="connsiteY3" fmla="*/ 0 h 474345"/>
                            <a:gd name="connsiteX4" fmla="*/ 0 w 2637155"/>
                            <a:gd name="connsiteY4" fmla="*/ 474345 h 474345"/>
                            <a:gd name="connsiteX5" fmla="*/ 0 w 2637155"/>
                            <a:gd name="connsiteY5" fmla="*/ 474345 h 474345"/>
                            <a:gd name="connsiteX6" fmla="*/ 337870 w 2637155"/>
                            <a:gd name="connsiteY6" fmla="*/ 0 h 474345"/>
                            <a:gd name="connsiteX7" fmla="*/ 328246 w 2637155"/>
                            <a:gd name="connsiteY7" fmla="*/ 11723 h 474345"/>
                            <a:gd name="connsiteX0" fmla="*/ 328246 w 2637155"/>
                            <a:gd name="connsiteY0" fmla="*/ 20027 h 482649"/>
                            <a:gd name="connsiteX1" fmla="*/ 2637155 w 2637155"/>
                            <a:gd name="connsiteY1" fmla="*/ 8304 h 482649"/>
                            <a:gd name="connsiteX2" fmla="*/ 2637155 w 2637155"/>
                            <a:gd name="connsiteY2" fmla="*/ 8304 h 482649"/>
                            <a:gd name="connsiteX3" fmla="*/ 329035 w 2637155"/>
                            <a:gd name="connsiteY3" fmla="*/ 8304 h 482649"/>
                            <a:gd name="connsiteX4" fmla="*/ 0 w 2637155"/>
                            <a:gd name="connsiteY4" fmla="*/ 482649 h 482649"/>
                            <a:gd name="connsiteX5" fmla="*/ 0 w 2637155"/>
                            <a:gd name="connsiteY5" fmla="*/ 482649 h 482649"/>
                            <a:gd name="connsiteX6" fmla="*/ 323861 w 2637155"/>
                            <a:gd name="connsiteY6" fmla="*/ 48674 h 482649"/>
                            <a:gd name="connsiteX7" fmla="*/ 337870 w 2637155"/>
                            <a:gd name="connsiteY7" fmla="*/ 8304 h 482649"/>
                            <a:gd name="connsiteX8" fmla="*/ 328246 w 2637155"/>
                            <a:gd name="connsiteY8" fmla="*/ 20027 h 482649"/>
                            <a:gd name="connsiteX0" fmla="*/ 320535 w 2637155"/>
                            <a:gd name="connsiteY0" fmla="*/ 25243 h 482649"/>
                            <a:gd name="connsiteX1" fmla="*/ 2637155 w 2637155"/>
                            <a:gd name="connsiteY1" fmla="*/ 8304 h 482649"/>
                            <a:gd name="connsiteX2" fmla="*/ 2637155 w 2637155"/>
                            <a:gd name="connsiteY2" fmla="*/ 8304 h 482649"/>
                            <a:gd name="connsiteX3" fmla="*/ 329035 w 2637155"/>
                            <a:gd name="connsiteY3" fmla="*/ 8304 h 482649"/>
                            <a:gd name="connsiteX4" fmla="*/ 0 w 2637155"/>
                            <a:gd name="connsiteY4" fmla="*/ 482649 h 482649"/>
                            <a:gd name="connsiteX5" fmla="*/ 0 w 2637155"/>
                            <a:gd name="connsiteY5" fmla="*/ 482649 h 482649"/>
                            <a:gd name="connsiteX6" fmla="*/ 323861 w 2637155"/>
                            <a:gd name="connsiteY6" fmla="*/ 48674 h 482649"/>
                            <a:gd name="connsiteX7" fmla="*/ 337870 w 2637155"/>
                            <a:gd name="connsiteY7" fmla="*/ 8304 h 482649"/>
                            <a:gd name="connsiteX8" fmla="*/ 320535 w 2637155"/>
                            <a:gd name="connsiteY8" fmla="*/ 25243 h 482649"/>
                            <a:gd name="connsiteX0" fmla="*/ 328246 w 2637155"/>
                            <a:gd name="connsiteY0" fmla="*/ 8835 h 482649"/>
                            <a:gd name="connsiteX1" fmla="*/ 2637155 w 2637155"/>
                            <a:gd name="connsiteY1" fmla="*/ 8304 h 482649"/>
                            <a:gd name="connsiteX2" fmla="*/ 2637155 w 2637155"/>
                            <a:gd name="connsiteY2" fmla="*/ 8304 h 482649"/>
                            <a:gd name="connsiteX3" fmla="*/ 329035 w 2637155"/>
                            <a:gd name="connsiteY3" fmla="*/ 8304 h 482649"/>
                            <a:gd name="connsiteX4" fmla="*/ 0 w 2637155"/>
                            <a:gd name="connsiteY4" fmla="*/ 482649 h 482649"/>
                            <a:gd name="connsiteX5" fmla="*/ 0 w 2637155"/>
                            <a:gd name="connsiteY5" fmla="*/ 482649 h 482649"/>
                            <a:gd name="connsiteX6" fmla="*/ 323861 w 2637155"/>
                            <a:gd name="connsiteY6" fmla="*/ 48674 h 482649"/>
                            <a:gd name="connsiteX7" fmla="*/ 337870 w 2637155"/>
                            <a:gd name="connsiteY7" fmla="*/ 8304 h 482649"/>
                            <a:gd name="connsiteX8" fmla="*/ 328246 w 2637155"/>
                            <a:gd name="connsiteY8" fmla="*/ 8835 h 482649"/>
                            <a:gd name="connsiteX0" fmla="*/ 328246 w 2637155"/>
                            <a:gd name="connsiteY0" fmla="*/ 16408 h 482649"/>
                            <a:gd name="connsiteX1" fmla="*/ 2637155 w 2637155"/>
                            <a:gd name="connsiteY1" fmla="*/ 8304 h 482649"/>
                            <a:gd name="connsiteX2" fmla="*/ 2637155 w 2637155"/>
                            <a:gd name="connsiteY2" fmla="*/ 8304 h 482649"/>
                            <a:gd name="connsiteX3" fmla="*/ 329035 w 2637155"/>
                            <a:gd name="connsiteY3" fmla="*/ 8304 h 482649"/>
                            <a:gd name="connsiteX4" fmla="*/ 0 w 2637155"/>
                            <a:gd name="connsiteY4" fmla="*/ 482649 h 482649"/>
                            <a:gd name="connsiteX5" fmla="*/ 0 w 2637155"/>
                            <a:gd name="connsiteY5" fmla="*/ 482649 h 482649"/>
                            <a:gd name="connsiteX6" fmla="*/ 323861 w 2637155"/>
                            <a:gd name="connsiteY6" fmla="*/ 48674 h 482649"/>
                            <a:gd name="connsiteX7" fmla="*/ 337870 w 2637155"/>
                            <a:gd name="connsiteY7" fmla="*/ 8304 h 482649"/>
                            <a:gd name="connsiteX8" fmla="*/ 328246 w 2637155"/>
                            <a:gd name="connsiteY8" fmla="*/ 16408 h 482649"/>
                            <a:gd name="connsiteX0" fmla="*/ 328246 w 2637155"/>
                            <a:gd name="connsiteY0" fmla="*/ 8104 h 474345"/>
                            <a:gd name="connsiteX1" fmla="*/ 2637155 w 2637155"/>
                            <a:gd name="connsiteY1" fmla="*/ 0 h 474345"/>
                            <a:gd name="connsiteX2" fmla="*/ 2637155 w 2637155"/>
                            <a:gd name="connsiteY2" fmla="*/ 0 h 474345"/>
                            <a:gd name="connsiteX3" fmla="*/ 329035 w 2637155"/>
                            <a:gd name="connsiteY3" fmla="*/ 0 h 474345"/>
                            <a:gd name="connsiteX4" fmla="*/ 0 w 2637155"/>
                            <a:gd name="connsiteY4" fmla="*/ 474345 h 474345"/>
                            <a:gd name="connsiteX5" fmla="*/ 0 w 2637155"/>
                            <a:gd name="connsiteY5" fmla="*/ 474345 h 474345"/>
                            <a:gd name="connsiteX6" fmla="*/ 293017 w 2637155"/>
                            <a:gd name="connsiteY6" fmla="*/ 78235 h 474345"/>
                            <a:gd name="connsiteX7" fmla="*/ 337870 w 2637155"/>
                            <a:gd name="connsiteY7" fmla="*/ 0 h 474345"/>
                            <a:gd name="connsiteX8" fmla="*/ 328246 w 2637155"/>
                            <a:gd name="connsiteY8" fmla="*/ 8104 h 474345"/>
                            <a:gd name="connsiteX0" fmla="*/ 328246 w 2637155"/>
                            <a:gd name="connsiteY0" fmla="*/ 8104 h 474345"/>
                            <a:gd name="connsiteX1" fmla="*/ 2637155 w 2637155"/>
                            <a:gd name="connsiteY1" fmla="*/ 0 h 474345"/>
                            <a:gd name="connsiteX2" fmla="*/ 2637155 w 2637155"/>
                            <a:gd name="connsiteY2" fmla="*/ 0 h 474345"/>
                            <a:gd name="connsiteX3" fmla="*/ 329035 w 2637155"/>
                            <a:gd name="connsiteY3" fmla="*/ 0 h 474345"/>
                            <a:gd name="connsiteX4" fmla="*/ 0 w 2637155"/>
                            <a:gd name="connsiteY4" fmla="*/ 474345 h 474345"/>
                            <a:gd name="connsiteX5" fmla="*/ 0 w 2637155"/>
                            <a:gd name="connsiteY5" fmla="*/ 474345 h 474345"/>
                            <a:gd name="connsiteX6" fmla="*/ 293017 w 2637155"/>
                            <a:gd name="connsiteY6" fmla="*/ 78235 h 474345"/>
                            <a:gd name="connsiteX7" fmla="*/ 337870 w 2637155"/>
                            <a:gd name="connsiteY7" fmla="*/ 0 h 474345"/>
                            <a:gd name="connsiteX8" fmla="*/ 328246 w 2637155"/>
                            <a:gd name="connsiteY8" fmla="*/ 8104 h 474345"/>
                            <a:gd name="connsiteX0" fmla="*/ 328246 w 2637155"/>
                            <a:gd name="connsiteY0" fmla="*/ 8104 h 474345"/>
                            <a:gd name="connsiteX1" fmla="*/ 2637155 w 2637155"/>
                            <a:gd name="connsiteY1" fmla="*/ 0 h 474345"/>
                            <a:gd name="connsiteX2" fmla="*/ 2637155 w 2637155"/>
                            <a:gd name="connsiteY2" fmla="*/ 0 h 474345"/>
                            <a:gd name="connsiteX3" fmla="*/ 329035 w 2637155"/>
                            <a:gd name="connsiteY3" fmla="*/ 0 h 474345"/>
                            <a:gd name="connsiteX4" fmla="*/ 0 w 2637155"/>
                            <a:gd name="connsiteY4" fmla="*/ 474345 h 474345"/>
                            <a:gd name="connsiteX5" fmla="*/ 0 w 2637155"/>
                            <a:gd name="connsiteY5" fmla="*/ 474345 h 474345"/>
                            <a:gd name="connsiteX6" fmla="*/ 293017 w 2637155"/>
                            <a:gd name="connsiteY6" fmla="*/ 78235 h 474345"/>
                            <a:gd name="connsiteX7" fmla="*/ 337870 w 2637155"/>
                            <a:gd name="connsiteY7" fmla="*/ 0 h 474345"/>
                            <a:gd name="connsiteX8" fmla="*/ 328246 w 2637155"/>
                            <a:gd name="connsiteY8" fmla="*/ 8104 h 474345"/>
                            <a:gd name="connsiteX0" fmla="*/ 328246 w 2637155"/>
                            <a:gd name="connsiteY0" fmla="*/ 8104 h 474345"/>
                            <a:gd name="connsiteX1" fmla="*/ 2637155 w 2637155"/>
                            <a:gd name="connsiteY1" fmla="*/ 0 h 474345"/>
                            <a:gd name="connsiteX2" fmla="*/ 2637155 w 2637155"/>
                            <a:gd name="connsiteY2" fmla="*/ 0 h 474345"/>
                            <a:gd name="connsiteX3" fmla="*/ 330963 w 2637155"/>
                            <a:gd name="connsiteY3" fmla="*/ 0 h 474345"/>
                            <a:gd name="connsiteX4" fmla="*/ 0 w 2637155"/>
                            <a:gd name="connsiteY4" fmla="*/ 474345 h 474345"/>
                            <a:gd name="connsiteX5" fmla="*/ 0 w 2637155"/>
                            <a:gd name="connsiteY5" fmla="*/ 474345 h 474345"/>
                            <a:gd name="connsiteX6" fmla="*/ 293017 w 2637155"/>
                            <a:gd name="connsiteY6" fmla="*/ 78235 h 474345"/>
                            <a:gd name="connsiteX7" fmla="*/ 337870 w 2637155"/>
                            <a:gd name="connsiteY7" fmla="*/ 0 h 474345"/>
                            <a:gd name="connsiteX8" fmla="*/ 328246 w 2637155"/>
                            <a:gd name="connsiteY8" fmla="*/ 8104 h 47434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2637155" h="474345">
                              <a:moveTo>
                                <a:pt x="328246" y="8104"/>
                              </a:moveTo>
                              <a:lnTo>
                                <a:pt x="2637155" y="0"/>
                              </a:lnTo>
                              <a:lnTo>
                                <a:pt x="2637155" y="0"/>
                              </a:lnTo>
                              <a:lnTo>
                                <a:pt x="330963" y="0"/>
                              </a:lnTo>
                              <a:lnTo>
                                <a:pt x="0" y="474345"/>
                              </a:lnTo>
                              <a:lnTo>
                                <a:pt x="0" y="474345"/>
                              </a:lnTo>
                              <a:cubicBezTo>
                                <a:pt x="55262" y="400334"/>
                                <a:pt x="236705" y="157293"/>
                                <a:pt x="293017" y="78235"/>
                              </a:cubicBezTo>
                              <a:cubicBezTo>
                                <a:pt x="349329" y="-823"/>
                                <a:pt x="338424" y="3092"/>
                                <a:pt x="337870" y="0"/>
                              </a:cubicBezTo>
                              <a:lnTo>
                                <a:pt x="328246" y="810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ln>
                          <a:noFill/>
                        </a:ln>
                        <a:scene3d>
                          <a:camera prst="orthographicFront">
                            <a:rot lat="0" lon="30000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007B01" id="Half Frame 16" o:spid="_x0000_s1026" style="position:absolute;margin-left:237.7pt;margin-top:-30.05pt;width:246.75pt;height:55.5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637155,474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" path="m328246,8104l2637155,r,l330963,,,474345r,c55262,400334,236705,157293,293017,78235,349329,-823,338424,3092,337870,r-9624,8104xe" fillcolor="gray [1629]" stroked="f" strokeweight="2pt">
                <v:path arrowok="t" o:connecttype="custom" o:connectlocs="390054,12053;3133725,0;3133725,0;393283,0;0,705485;0,705485;348191,116358;401490,0;390054,12053" o:connectangles="0,0,0,0,0,0,0,0,0"/>
              </v:shape>
            </w:pict>
          </mc:Fallback>
        </mc:AlternateContent>
      </w:r>
    </w:p>
    <w:p w14:paraId="52BAB8C5" w14:textId="5CBC638B" w:rsidR="00126515" w:rsidRDefault="00126515" w:rsidP="00564316">
      <w:pPr>
        <w:rPr>
          <w:b/>
          <w:sz w:val="28"/>
        </w:rPr>
      </w:pPr>
    </w:p>
    <w:p w14:paraId="765F62E1" w14:textId="77777777" w:rsidR="001A5310" w:rsidRPr="00F20C35" w:rsidRDefault="001A5310" w:rsidP="00564316">
      <w:r w:rsidRPr="00F20C35">
        <w:t>Event Title:</w:t>
      </w:r>
    </w:p>
    <w:p w14:paraId="446157A3" w14:textId="77777777" w:rsidR="001A5310" w:rsidRPr="00F20C35" w:rsidRDefault="001A5310" w:rsidP="00564316">
      <w:r w:rsidRPr="00F20C35">
        <w:t>Date of event:</w:t>
      </w:r>
    </w:p>
    <w:p w14:paraId="656BD278" w14:textId="77777777" w:rsidR="001A5310" w:rsidRPr="00F20C35" w:rsidRDefault="001A5310" w:rsidP="00564316">
      <w:r w:rsidRPr="00F20C35">
        <w:t>Event organizer (Name, organization, address, phone number, email)</w:t>
      </w:r>
      <w:r w:rsidR="00D94C27" w:rsidRPr="00F20C35">
        <w:t>:</w:t>
      </w:r>
    </w:p>
    <w:p w14:paraId="74761FA8" w14:textId="77777777" w:rsidR="001A5310" w:rsidRPr="00F20C35" w:rsidRDefault="00F20C35" w:rsidP="00564316">
      <w:r w:rsidRPr="00F20C35">
        <w:t>Applicant</w:t>
      </w:r>
      <w:r w:rsidR="001A5310" w:rsidRPr="00F20C35">
        <w:t xml:space="preserve">:  </w:t>
      </w:r>
    </w:p>
    <w:p w14:paraId="72A9569B" w14:textId="77777777" w:rsidR="00564316" w:rsidRPr="00F20C35" w:rsidRDefault="00564316" w:rsidP="00564316"/>
    <w:p w14:paraId="0FDB2AAC" w14:textId="17EC150F" w:rsidR="007E4E09" w:rsidRDefault="00A11832" w:rsidP="00FE047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6F30B19" wp14:editId="22C63F0A">
                <wp:simplePos x="0" y="0"/>
                <wp:positionH relativeFrom="margin">
                  <wp:align>right</wp:align>
                </wp:positionH>
                <wp:positionV relativeFrom="paragraph">
                  <wp:posOffset>600710</wp:posOffset>
                </wp:positionV>
                <wp:extent cx="5918200" cy="1404620"/>
                <wp:effectExtent l="0" t="0" r="25400" b="158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7502AF" w14:textId="354C7AD2" w:rsidR="00A11832" w:rsidRDefault="00A11832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30B19" id="Text Box 2" o:spid="_x0000_s1027" type="#_x0000_t202" style="position:absolute;margin-left:414.8pt;margin-top:47.3pt;width:466pt;height:110.6pt;z-index:25166336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">
                <v:textbox style="mso-fit-shape-to-text:t">
                  <w:txbxContent>
                    <w:p w14:paraId="7B7502AF" w14:textId="354C7AD2" w:rsidR="00A11832" w:rsidRDefault="00A1183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</w:rPr>
        <w:t xml:space="preserve">Descriptive Paragraph:  </w:t>
      </w:r>
      <w:r w:rsidR="00FE047B" w:rsidRPr="00F20C35">
        <w:t xml:space="preserve"> how your event contributed to </w:t>
      </w:r>
      <w:r w:rsidR="00B479D3" w:rsidRPr="00F20C35">
        <w:t>the Fedoruk Centre</w:t>
      </w:r>
      <w:r w:rsidR="00FE047B" w:rsidRPr="00F20C35">
        <w:t>’s goal</w:t>
      </w:r>
      <w:r w:rsidR="00015F77" w:rsidRPr="00F20C35">
        <w:t xml:space="preserve"> of “placing Saskatchewan among global leaders in nuclear research, development and training</w:t>
      </w:r>
      <w:r>
        <w:t xml:space="preserve"> through investment in partnerships with universities and industries</w:t>
      </w:r>
      <w:r w:rsidR="00015F77" w:rsidRPr="00F20C35">
        <w:t xml:space="preserve">” within one of </w:t>
      </w:r>
      <w:r w:rsidR="00B549C2">
        <w:t xml:space="preserve">the </w:t>
      </w:r>
      <w:r w:rsidR="00B479D3" w:rsidRPr="00F20C35">
        <w:t>Fedoruk Centre</w:t>
      </w:r>
      <w:r w:rsidR="00015F77" w:rsidRPr="00F20C35">
        <w:t xml:space="preserve">’s </w:t>
      </w:r>
      <w:hyperlink r:id="rId10" w:history="1">
        <w:r w:rsidR="00015F77" w:rsidRPr="00F20C35">
          <w:rPr>
            <w:rStyle w:val="Hyperlink"/>
          </w:rPr>
          <w:t>impact areas</w:t>
        </w:r>
      </w:hyperlink>
      <w:r w:rsidR="00015F77" w:rsidRPr="00F20C35">
        <w:t>.</w:t>
      </w:r>
      <w:r w:rsidR="00FE047B" w:rsidRPr="00F20C35">
        <w:t xml:space="preserve">  </w:t>
      </w:r>
    </w:p>
    <w:p w14:paraId="770B0F35" w14:textId="2E700039" w:rsidR="00A11832" w:rsidRDefault="00A11832" w:rsidP="00FE047B"/>
    <w:p w14:paraId="656C6BC5" w14:textId="0F234D0C" w:rsidR="00FE047B" w:rsidRPr="00A11832" w:rsidRDefault="007E4E09" w:rsidP="00FE047B">
      <w:pPr>
        <w:rPr>
          <w:b/>
        </w:rPr>
      </w:pPr>
      <w:r w:rsidRPr="00A11832">
        <w:rPr>
          <w:b/>
        </w:rPr>
        <w:t>Please estimate numbers of participants in the event</w:t>
      </w:r>
      <w:r w:rsidR="00015F77" w:rsidRPr="00A11832">
        <w:rPr>
          <w:b/>
        </w:rPr>
        <w:t xml:space="preserve">. 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1282"/>
        <w:gridCol w:w="1134"/>
        <w:gridCol w:w="1134"/>
        <w:gridCol w:w="1134"/>
        <w:gridCol w:w="1134"/>
        <w:gridCol w:w="2097"/>
      </w:tblGrid>
      <w:tr w:rsidR="00C94D14" w:rsidRPr="00F20C35" w14:paraId="3B0FC300" w14:textId="77777777" w:rsidTr="007E4E09">
        <w:trPr>
          <w:jc w:val="center"/>
        </w:trPr>
        <w:tc>
          <w:tcPr>
            <w:tcW w:w="817" w:type="dxa"/>
          </w:tcPr>
          <w:p w14:paraId="4AF57130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1282" w:type="dxa"/>
          </w:tcPr>
          <w:p w14:paraId="45041594" w14:textId="77777777" w:rsidR="00C94D14" w:rsidRPr="00F20C35" w:rsidRDefault="00C94D14" w:rsidP="00015F77">
            <w:pPr>
              <w:rPr>
                <w:b/>
              </w:rPr>
            </w:pPr>
            <w:r w:rsidRPr="00F20C35">
              <w:rPr>
                <w:b/>
              </w:rPr>
              <w:t xml:space="preserve"># </w:t>
            </w:r>
            <w:proofErr w:type="gramStart"/>
            <w:r w:rsidRPr="00F20C35">
              <w:rPr>
                <w:b/>
              </w:rPr>
              <w:t>of</w:t>
            </w:r>
            <w:proofErr w:type="gramEnd"/>
            <w:r w:rsidRPr="00F20C35">
              <w:rPr>
                <w:b/>
              </w:rPr>
              <w:t xml:space="preserve"> Undergrads</w:t>
            </w:r>
          </w:p>
        </w:tc>
        <w:tc>
          <w:tcPr>
            <w:tcW w:w="1134" w:type="dxa"/>
          </w:tcPr>
          <w:p w14:paraId="48BCB21F" w14:textId="77777777" w:rsidR="00C94D14" w:rsidRPr="00F20C35" w:rsidRDefault="00C94D14" w:rsidP="00015F77">
            <w:pPr>
              <w:rPr>
                <w:b/>
              </w:rPr>
            </w:pPr>
            <w:r w:rsidRPr="00F20C35">
              <w:rPr>
                <w:b/>
              </w:rPr>
              <w:t xml:space="preserve"># </w:t>
            </w:r>
            <w:proofErr w:type="gramStart"/>
            <w:r w:rsidRPr="00F20C35">
              <w:rPr>
                <w:b/>
              </w:rPr>
              <w:t>of</w:t>
            </w:r>
            <w:proofErr w:type="gramEnd"/>
            <w:r w:rsidRPr="00F20C35">
              <w:rPr>
                <w:b/>
              </w:rPr>
              <w:t xml:space="preserve"> Masters</w:t>
            </w:r>
          </w:p>
        </w:tc>
        <w:tc>
          <w:tcPr>
            <w:tcW w:w="1134" w:type="dxa"/>
          </w:tcPr>
          <w:p w14:paraId="0A0A238F" w14:textId="77777777" w:rsidR="00C94D14" w:rsidRPr="00F20C35" w:rsidRDefault="00C94D14" w:rsidP="00015F77">
            <w:pPr>
              <w:rPr>
                <w:b/>
              </w:rPr>
            </w:pPr>
            <w:r w:rsidRPr="00F20C35">
              <w:rPr>
                <w:b/>
              </w:rPr>
              <w:t xml:space="preserve"># </w:t>
            </w:r>
            <w:proofErr w:type="gramStart"/>
            <w:r w:rsidRPr="00F20C35">
              <w:rPr>
                <w:b/>
              </w:rPr>
              <w:t>of</w:t>
            </w:r>
            <w:proofErr w:type="gramEnd"/>
            <w:r w:rsidRPr="00F20C35">
              <w:rPr>
                <w:b/>
              </w:rPr>
              <w:t xml:space="preserve"> PhD</w:t>
            </w:r>
          </w:p>
        </w:tc>
        <w:tc>
          <w:tcPr>
            <w:tcW w:w="1134" w:type="dxa"/>
          </w:tcPr>
          <w:p w14:paraId="4202E5B0" w14:textId="77777777" w:rsidR="00C94D14" w:rsidRPr="00F20C35" w:rsidRDefault="00C94D14" w:rsidP="00015F77">
            <w:pPr>
              <w:rPr>
                <w:b/>
              </w:rPr>
            </w:pPr>
            <w:r w:rsidRPr="00F20C35">
              <w:rPr>
                <w:b/>
              </w:rPr>
              <w:t xml:space="preserve"># </w:t>
            </w:r>
            <w:proofErr w:type="gramStart"/>
            <w:r w:rsidRPr="00F20C35">
              <w:rPr>
                <w:b/>
              </w:rPr>
              <w:t>of</w:t>
            </w:r>
            <w:proofErr w:type="gramEnd"/>
            <w:r w:rsidRPr="00F20C35">
              <w:rPr>
                <w:b/>
              </w:rPr>
              <w:t xml:space="preserve"> Post </w:t>
            </w:r>
            <w:r w:rsidR="00015F77" w:rsidRPr="00F20C35">
              <w:rPr>
                <w:b/>
              </w:rPr>
              <w:t>D</w:t>
            </w:r>
            <w:r w:rsidRPr="00F20C35">
              <w:rPr>
                <w:b/>
              </w:rPr>
              <w:t>ocs</w:t>
            </w:r>
          </w:p>
        </w:tc>
        <w:tc>
          <w:tcPr>
            <w:tcW w:w="1134" w:type="dxa"/>
          </w:tcPr>
          <w:p w14:paraId="04326862" w14:textId="77777777" w:rsidR="00C94D14" w:rsidRPr="00F20C35" w:rsidRDefault="00C94D14" w:rsidP="00015F77">
            <w:pPr>
              <w:rPr>
                <w:b/>
              </w:rPr>
            </w:pPr>
            <w:r w:rsidRPr="00F20C35">
              <w:rPr>
                <w:b/>
              </w:rPr>
              <w:t xml:space="preserve"># </w:t>
            </w:r>
            <w:proofErr w:type="gramStart"/>
            <w:r w:rsidRPr="00F20C35">
              <w:rPr>
                <w:b/>
              </w:rPr>
              <w:t>of</w:t>
            </w:r>
            <w:proofErr w:type="gramEnd"/>
            <w:r w:rsidRPr="00F20C35">
              <w:rPr>
                <w:b/>
              </w:rPr>
              <w:t xml:space="preserve"> Faculty</w:t>
            </w:r>
          </w:p>
        </w:tc>
        <w:tc>
          <w:tcPr>
            <w:tcW w:w="2097" w:type="dxa"/>
          </w:tcPr>
          <w:p w14:paraId="1CDB2A1B" w14:textId="77777777" w:rsidR="00C94D14" w:rsidRPr="00F20C35" w:rsidRDefault="00C94D14" w:rsidP="00015F77">
            <w:pPr>
              <w:rPr>
                <w:b/>
              </w:rPr>
            </w:pPr>
            <w:r w:rsidRPr="00F20C35">
              <w:rPr>
                <w:b/>
              </w:rPr>
              <w:t xml:space="preserve"># </w:t>
            </w:r>
            <w:proofErr w:type="gramStart"/>
            <w:r w:rsidRPr="00F20C35">
              <w:rPr>
                <w:b/>
              </w:rPr>
              <w:t>of</w:t>
            </w:r>
            <w:proofErr w:type="gramEnd"/>
            <w:r w:rsidRPr="00F20C35">
              <w:rPr>
                <w:b/>
              </w:rPr>
              <w:t xml:space="preserve"> Professional/</w:t>
            </w:r>
          </w:p>
          <w:p w14:paraId="1EEB119F" w14:textId="77777777" w:rsidR="00C94D14" w:rsidRPr="00F20C35" w:rsidRDefault="00C94D14" w:rsidP="00015F77">
            <w:pPr>
              <w:rPr>
                <w:b/>
              </w:rPr>
            </w:pPr>
            <w:r w:rsidRPr="00F20C35">
              <w:rPr>
                <w:b/>
              </w:rPr>
              <w:t>Technical</w:t>
            </w:r>
          </w:p>
        </w:tc>
      </w:tr>
      <w:tr w:rsidR="00C94D14" w:rsidRPr="00F20C35" w14:paraId="1EB06CF6" w14:textId="77777777" w:rsidTr="007E4E09">
        <w:trPr>
          <w:jc w:val="center"/>
        </w:trPr>
        <w:tc>
          <w:tcPr>
            <w:tcW w:w="817" w:type="dxa"/>
          </w:tcPr>
          <w:p w14:paraId="66B8A05A" w14:textId="77777777" w:rsidR="00C94D14" w:rsidRPr="00F20C35" w:rsidRDefault="00C94D14" w:rsidP="00015F77">
            <w:pPr>
              <w:rPr>
                <w:b/>
              </w:rPr>
            </w:pPr>
            <w:r w:rsidRPr="00F20C35">
              <w:rPr>
                <w:b/>
              </w:rPr>
              <w:t>UofS</w:t>
            </w:r>
          </w:p>
        </w:tc>
        <w:tc>
          <w:tcPr>
            <w:tcW w:w="1282" w:type="dxa"/>
          </w:tcPr>
          <w:p w14:paraId="53EC963A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1134" w:type="dxa"/>
          </w:tcPr>
          <w:p w14:paraId="364C20BD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1134" w:type="dxa"/>
          </w:tcPr>
          <w:p w14:paraId="2190BB31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1134" w:type="dxa"/>
          </w:tcPr>
          <w:p w14:paraId="486A1A0C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1134" w:type="dxa"/>
          </w:tcPr>
          <w:p w14:paraId="297610A2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2097" w:type="dxa"/>
          </w:tcPr>
          <w:p w14:paraId="3168DB43" w14:textId="77777777" w:rsidR="00C94D14" w:rsidRPr="00F20C35" w:rsidRDefault="00C94D14" w:rsidP="00015F77">
            <w:pPr>
              <w:rPr>
                <w:b/>
              </w:rPr>
            </w:pPr>
          </w:p>
        </w:tc>
      </w:tr>
      <w:tr w:rsidR="00C94D14" w:rsidRPr="00F20C35" w14:paraId="63DE08F2" w14:textId="77777777" w:rsidTr="007E4E09">
        <w:trPr>
          <w:jc w:val="center"/>
        </w:trPr>
        <w:tc>
          <w:tcPr>
            <w:tcW w:w="817" w:type="dxa"/>
          </w:tcPr>
          <w:p w14:paraId="7150E81D" w14:textId="77777777" w:rsidR="00C94D14" w:rsidRPr="00F20C35" w:rsidRDefault="00C94D14" w:rsidP="00015F77">
            <w:pPr>
              <w:rPr>
                <w:b/>
              </w:rPr>
            </w:pPr>
            <w:proofErr w:type="spellStart"/>
            <w:r w:rsidRPr="00F20C35">
              <w:rPr>
                <w:b/>
              </w:rPr>
              <w:t>UofR</w:t>
            </w:r>
            <w:proofErr w:type="spellEnd"/>
          </w:p>
        </w:tc>
        <w:tc>
          <w:tcPr>
            <w:tcW w:w="1282" w:type="dxa"/>
          </w:tcPr>
          <w:p w14:paraId="47E59D11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1134" w:type="dxa"/>
          </w:tcPr>
          <w:p w14:paraId="4EC76AD1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1134" w:type="dxa"/>
          </w:tcPr>
          <w:p w14:paraId="5359C55E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1134" w:type="dxa"/>
          </w:tcPr>
          <w:p w14:paraId="35F58123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1134" w:type="dxa"/>
          </w:tcPr>
          <w:p w14:paraId="2667FB53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2097" w:type="dxa"/>
          </w:tcPr>
          <w:p w14:paraId="7E21704C" w14:textId="77777777" w:rsidR="00C94D14" w:rsidRPr="00F20C35" w:rsidRDefault="00C94D14" w:rsidP="00015F77">
            <w:pPr>
              <w:rPr>
                <w:b/>
              </w:rPr>
            </w:pPr>
          </w:p>
        </w:tc>
      </w:tr>
      <w:tr w:rsidR="00C94D14" w:rsidRPr="00F20C35" w14:paraId="7A3DEB65" w14:textId="77777777" w:rsidTr="007E4E09">
        <w:trPr>
          <w:jc w:val="center"/>
        </w:trPr>
        <w:tc>
          <w:tcPr>
            <w:tcW w:w="817" w:type="dxa"/>
          </w:tcPr>
          <w:p w14:paraId="580A1723" w14:textId="77777777" w:rsidR="00C94D14" w:rsidRPr="00F20C35" w:rsidRDefault="00C94D14" w:rsidP="00015F77">
            <w:pPr>
              <w:rPr>
                <w:b/>
              </w:rPr>
            </w:pPr>
            <w:r w:rsidRPr="00F20C35">
              <w:rPr>
                <w:b/>
              </w:rPr>
              <w:t>Other</w:t>
            </w:r>
          </w:p>
        </w:tc>
        <w:tc>
          <w:tcPr>
            <w:tcW w:w="1282" w:type="dxa"/>
          </w:tcPr>
          <w:p w14:paraId="162670C9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1134" w:type="dxa"/>
          </w:tcPr>
          <w:p w14:paraId="5BC1850B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1134" w:type="dxa"/>
          </w:tcPr>
          <w:p w14:paraId="2A19CF6A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1134" w:type="dxa"/>
          </w:tcPr>
          <w:p w14:paraId="3B36D5DF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1134" w:type="dxa"/>
          </w:tcPr>
          <w:p w14:paraId="41B7A6FA" w14:textId="77777777" w:rsidR="00C94D14" w:rsidRPr="00F20C35" w:rsidRDefault="00C94D14" w:rsidP="00015F77">
            <w:pPr>
              <w:rPr>
                <w:b/>
              </w:rPr>
            </w:pPr>
          </w:p>
        </w:tc>
        <w:tc>
          <w:tcPr>
            <w:tcW w:w="2097" w:type="dxa"/>
          </w:tcPr>
          <w:p w14:paraId="3D8D8BEE" w14:textId="77777777" w:rsidR="00C94D14" w:rsidRPr="00F20C35" w:rsidRDefault="00C94D14" w:rsidP="00015F77">
            <w:pPr>
              <w:rPr>
                <w:b/>
              </w:rPr>
            </w:pPr>
          </w:p>
        </w:tc>
      </w:tr>
    </w:tbl>
    <w:p w14:paraId="347C7BE7" w14:textId="77777777" w:rsidR="008F4673" w:rsidRPr="00F20C35" w:rsidRDefault="008F4673" w:rsidP="00015F77">
      <w:pPr>
        <w:rPr>
          <w:b/>
        </w:rPr>
      </w:pPr>
    </w:p>
    <w:p w14:paraId="26AA0A49" w14:textId="77777777" w:rsidR="00015F77" w:rsidRPr="00F20C35" w:rsidRDefault="008F4673" w:rsidP="00015F77">
      <w:pPr>
        <w:rPr>
          <w:b/>
        </w:rPr>
      </w:pPr>
      <w:r w:rsidRPr="00F20C35">
        <w:rPr>
          <w:b/>
        </w:rPr>
        <w:t xml:space="preserve">Financial Report </w:t>
      </w:r>
    </w:p>
    <w:p w14:paraId="6459634A" w14:textId="4FD22A61" w:rsidR="008F4673" w:rsidRPr="00F20C35" w:rsidRDefault="007E4E09" w:rsidP="00015F77">
      <w:pPr>
        <w:rPr>
          <w:b/>
        </w:rPr>
      </w:pPr>
      <w:r>
        <w:t>Please provide actual expenses for reimbursement, and attach supporting evidence (</w:t>
      </w:r>
      <w:proofErr w:type="spellStart"/>
      <w:proofErr w:type="gramStart"/>
      <w:r>
        <w:t>eg</w:t>
      </w:r>
      <w:proofErr w:type="spellEnd"/>
      <w:proofErr w:type="gramEnd"/>
      <w:r>
        <w:t xml:space="preserve"> receipts).  Please estimate the contributions of partners, as appropriate.  </w:t>
      </w:r>
      <w:r w:rsidR="008F4673" w:rsidRPr="00F20C35">
        <w:t xml:space="preserve">    </w:t>
      </w:r>
    </w:p>
    <w:p w14:paraId="544306BE" w14:textId="77777777" w:rsidR="00564316" w:rsidRPr="00F20C35" w:rsidRDefault="00564316" w:rsidP="00564316">
      <w:pPr>
        <w:pStyle w:val="ListParagraph"/>
      </w:pP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2268"/>
        <w:gridCol w:w="4394"/>
        <w:gridCol w:w="142"/>
        <w:gridCol w:w="1843"/>
      </w:tblGrid>
      <w:tr w:rsidR="00564316" w:rsidRPr="00F20C35" w14:paraId="3F68FE29" w14:textId="77777777" w:rsidTr="008F4673">
        <w:tc>
          <w:tcPr>
            <w:tcW w:w="6804" w:type="dxa"/>
            <w:gridSpan w:val="3"/>
          </w:tcPr>
          <w:p w14:paraId="2A668057" w14:textId="77777777" w:rsidR="00564316" w:rsidRPr="00F20C35" w:rsidRDefault="00F4627B" w:rsidP="00564316">
            <w:r w:rsidRPr="00F20C35">
              <w:rPr>
                <w:b/>
              </w:rPr>
              <w:t>Financial Report</w:t>
            </w:r>
          </w:p>
        </w:tc>
        <w:tc>
          <w:tcPr>
            <w:tcW w:w="1843" w:type="dxa"/>
          </w:tcPr>
          <w:p w14:paraId="395650DD" w14:textId="77777777" w:rsidR="00564316" w:rsidRPr="00F20C35" w:rsidRDefault="00564316" w:rsidP="00271AFF">
            <w:pPr>
              <w:jc w:val="center"/>
              <w:rPr>
                <w:b/>
              </w:rPr>
            </w:pPr>
            <w:r w:rsidRPr="00F20C35">
              <w:rPr>
                <w:b/>
              </w:rPr>
              <w:t>$ Amount*</w:t>
            </w:r>
          </w:p>
        </w:tc>
      </w:tr>
      <w:tr w:rsidR="00F4627B" w:rsidRPr="00F20C35" w14:paraId="0F968A8B" w14:textId="77777777" w:rsidTr="006B2285">
        <w:tc>
          <w:tcPr>
            <w:tcW w:w="8647" w:type="dxa"/>
            <w:gridSpan w:val="4"/>
          </w:tcPr>
          <w:p w14:paraId="39EB367F" w14:textId="1A17B4B7" w:rsidR="00F4627B" w:rsidRPr="00F20C35" w:rsidRDefault="007E4E09" w:rsidP="00715C4F">
            <w:pPr>
              <w:jc w:val="center"/>
              <w:rPr>
                <w:b/>
              </w:rPr>
            </w:pPr>
            <w:r>
              <w:rPr>
                <w:b/>
              </w:rPr>
              <w:t xml:space="preserve">Applicant </w:t>
            </w:r>
            <w:r w:rsidR="00F4627B" w:rsidRPr="00F20C35">
              <w:rPr>
                <w:b/>
              </w:rPr>
              <w:t>Expenses</w:t>
            </w:r>
            <w:r>
              <w:rPr>
                <w:b/>
              </w:rPr>
              <w:t xml:space="preserve"> for the Event</w:t>
            </w:r>
          </w:p>
        </w:tc>
      </w:tr>
      <w:tr w:rsidR="00564316" w:rsidRPr="00F20C35" w14:paraId="3C2F3813" w14:textId="77777777" w:rsidTr="008F4673">
        <w:tc>
          <w:tcPr>
            <w:tcW w:w="6804" w:type="dxa"/>
            <w:gridSpan w:val="3"/>
          </w:tcPr>
          <w:p w14:paraId="1D4DB942" w14:textId="77777777" w:rsidR="00564316" w:rsidRPr="00F20C35" w:rsidRDefault="00564316" w:rsidP="008C67A5">
            <w:r w:rsidRPr="00F20C35">
              <w:t>Travel Costs (transportation, accommodations, per diems)</w:t>
            </w:r>
          </w:p>
        </w:tc>
        <w:tc>
          <w:tcPr>
            <w:tcW w:w="1843" w:type="dxa"/>
          </w:tcPr>
          <w:p w14:paraId="49C8ECBF" w14:textId="77777777" w:rsidR="00564316" w:rsidRPr="00F20C35" w:rsidRDefault="00564316" w:rsidP="008C67A5"/>
        </w:tc>
      </w:tr>
      <w:tr w:rsidR="00564316" w:rsidRPr="00F20C35" w14:paraId="78D07D83" w14:textId="77777777" w:rsidTr="008F4673">
        <w:tc>
          <w:tcPr>
            <w:tcW w:w="6804" w:type="dxa"/>
            <w:gridSpan w:val="3"/>
          </w:tcPr>
          <w:p w14:paraId="7A86FED3" w14:textId="77777777" w:rsidR="00564316" w:rsidRPr="00F20C35" w:rsidRDefault="00564316" w:rsidP="008C67A5">
            <w:r w:rsidRPr="00F20C35">
              <w:t>Honoraria</w:t>
            </w:r>
          </w:p>
        </w:tc>
        <w:tc>
          <w:tcPr>
            <w:tcW w:w="1843" w:type="dxa"/>
          </w:tcPr>
          <w:p w14:paraId="27EAE143" w14:textId="77777777" w:rsidR="00564316" w:rsidRPr="00F20C35" w:rsidRDefault="00564316" w:rsidP="008C67A5"/>
        </w:tc>
      </w:tr>
      <w:tr w:rsidR="00564316" w:rsidRPr="00F20C35" w14:paraId="0F36F0CD" w14:textId="77777777" w:rsidTr="008F4673">
        <w:tc>
          <w:tcPr>
            <w:tcW w:w="6804" w:type="dxa"/>
            <w:gridSpan w:val="3"/>
          </w:tcPr>
          <w:p w14:paraId="716BF0F0" w14:textId="77777777" w:rsidR="00564316" w:rsidRPr="00F20C35" w:rsidRDefault="00564316" w:rsidP="008C67A5">
            <w:r w:rsidRPr="00F20C35">
              <w:t>Entertainment (social events, tours etc.)</w:t>
            </w:r>
          </w:p>
        </w:tc>
        <w:tc>
          <w:tcPr>
            <w:tcW w:w="1843" w:type="dxa"/>
          </w:tcPr>
          <w:p w14:paraId="55072C2F" w14:textId="77777777" w:rsidR="00564316" w:rsidRPr="00F20C35" w:rsidRDefault="00564316" w:rsidP="008C67A5"/>
        </w:tc>
      </w:tr>
      <w:tr w:rsidR="00564316" w:rsidRPr="00F20C35" w14:paraId="7DAE3FD7" w14:textId="77777777" w:rsidTr="008F4673">
        <w:tc>
          <w:tcPr>
            <w:tcW w:w="6804" w:type="dxa"/>
            <w:gridSpan w:val="3"/>
          </w:tcPr>
          <w:p w14:paraId="20126DF7" w14:textId="77777777" w:rsidR="00564316" w:rsidRPr="00F20C35" w:rsidRDefault="00564316" w:rsidP="008C67A5">
            <w:r w:rsidRPr="00F20C35">
              <w:t xml:space="preserve">Venue </w:t>
            </w:r>
          </w:p>
        </w:tc>
        <w:tc>
          <w:tcPr>
            <w:tcW w:w="1843" w:type="dxa"/>
          </w:tcPr>
          <w:p w14:paraId="7E116DCD" w14:textId="77777777" w:rsidR="00564316" w:rsidRPr="00F20C35" w:rsidRDefault="00564316" w:rsidP="008C67A5"/>
        </w:tc>
      </w:tr>
      <w:tr w:rsidR="00564316" w:rsidRPr="00F20C35" w14:paraId="591F1F2D" w14:textId="77777777" w:rsidTr="008F4673">
        <w:tc>
          <w:tcPr>
            <w:tcW w:w="6804" w:type="dxa"/>
            <w:gridSpan w:val="3"/>
          </w:tcPr>
          <w:p w14:paraId="62EECC3B" w14:textId="77777777" w:rsidR="00564316" w:rsidRPr="00F20C35" w:rsidRDefault="00564316" w:rsidP="008C67A5">
            <w:r w:rsidRPr="00F20C35">
              <w:t>Meals and refreshments</w:t>
            </w:r>
          </w:p>
        </w:tc>
        <w:tc>
          <w:tcPr>
            <w:tcW w:w="1843" w:type="dxa"/>
          </w:tcPr>
          <w:p w14:paraId="7E1DD270" w14:textId="77777777" w:rsidR="00564316" w:rsidRPr="00F20C35" w:rsidRDefault="00564316" w:rsidP="008C67A5"/>
        </w:tc>
      </w:tr>
      <w:tr w:rsidR="00564316" w:rsidRPr="00F20C35" w14:paraId="2FA0E6A4" w14:textId="77777777" w:rsidTr="008F4673">
        <w:tc>
          <w:tcPr>
            <w:tcW w:w="6804" w:type="dxa"/>
            <w:gridSpan w:val="3"/>
          </w:tcPr>
          <w:p w14:paraId="5422BFA1" w14:textId="77777777" w:rsidR="00564316" w:rsidRPr="00F20C35" w:rsidRDefault="00564316" w:rsidP="008C67A5">
            <w:r w:rsidRPr="00F20C35">
              <w:t>Other (specify)</w:t>
            </w:r>
          </w:p>
        </w:tc>
        <w:tc>
          <w:tcPr>
            <w:tcW w:w="1843" w:type="dxa"/>
          </w:tcPr>
          <w:p w14:paraId="541E75FA" w14:textId="77777777" w:rsidR="00564316" w:rsidRPr="00F20C35" w:rsidRDefault="00564316" w:rsidP="008C67A5"/>
        </w:tc>
      </w:tr>
      <w:tr w:rsidR="00F4627B" w:rsidRPr="00F20C35" w14:paraId="4CFDC0F3" w14:textId="77777777" w:rsidTr="000B7013">
        <w:tc>
          <w:tcPr>
            <w:tcW w:w="8647" w:type="dxa"/>
            <w:gridSpan w:val="4"/>
          </w:tcPr>
          <w:p w14:paraId="4ABCEDDB" w14:textId="24CED7FB" w:rsidR="00F4627B" w:rsidRPr="00F20C35" w:rsidRDefault="007E4E09" w:rsidP="00715C4F">
            <w:pPr>
              <w:jc w:val="center"/>
            </w:pPr>
            <w:r>
              <w:rPr>
                <w:b/>
              </w:rPr>
              <w:t xml:space="preserve">Applicant </w:t>
            </w:r>
            <w:r w:rsidR="0054705A">
              <w:rPr>
                <w:b/>
              </w:rPr>
              <w:t>Income for the Event (Cash)</w:t>
            </w:r>
          </w:p>
        </w:tc>
      </w:tr>
      <w:tr w:rsidR="00564316" w:rsidRPr="00F20C35" w14:paraId="28ED5844" w14:textId="77777777" w:rsidTr="008F4673">
        <w:tc>
          <w:tcPr>
            <w:tcW w:w="6804" w:type="dxa"/>
            <w:gridSpan w:val="3"/>
          </w:tcPr>
          <w:p w14:paraId="3DE014AD" w14:textId="77777777" w:rsidR="00564316" w:rsidRPr="00F20C35" w:rsidRDefault="00564316" w:rsidP="008C67A5">
            <w:r w:rsidRPr="00F20C35">
              <w:t>Registration Fees</w:t>
            </w:r>
          </w:p>
        </w:tc>
        <w:tc>
          <w:tcPr>
            <w:tcW w:w="1843" w:type="dxa"/>
          </w:tcPr>
          <w:p w14:paraId="588607FD" w14:textId="77777777" w:rsidR="00564316" w:rsidRPr="00F20C35" w:rsidRDefault="00564316" w:rsidP="008C67A5"/>
        </w:tc>
      </w:tr>
      <w:tr w:rsidR="00564316" w:rsidRPr="00F20C35" w14:paraId="13718F1B" w14:textId="77777777" w:rsidTr="008F4673">
        <w:tc>
          <w:tcPr>
            <w:tcW w:w="6804" w:type="dxa"/>
            <w:gridSpan w:val="3"/>
          </w:tcPr>
          <w:p w14:paraId="345FFD00" w14:textId="16F8078A" w:rsidR="00564316" w:rsidRPr="00F20C35" w:rsidRDefault="00564316" w:rsidP="00764452">
            <w:r w:rsidRPr="00F20C35">
              <w:t xml:space="preserve">Other </w:t>
            </w:r>
            <w:r w:rsidR="00B549C2">
              <w:t xml:space="preserve">funding </w:t>
            </w:r>
            <w:r w:rsidRPr="00F20C35">
              <w:t>sources (name each partner)</w:t>
            </w:r>
          </w:p>
        </w:tc>
        <w:tc>
          <w:tcPr>
            <w:tcW w:w="1843" w:type="dxa"/>
          </w:tcPr>
          <w:p w14:paraId="6179A9BD" w14:textId="77777777" w:rsidR="00564316" w:rsidRPr="00F20C35" w:rsidRDefault="00564316" w:rsidP="008C67A5"/>
        </w:tc>
      </w:tr>
      <w:tr w:rsidR="00564316" w:rsidRPr="00F20C35" w14:paraId="74070C9C" w14:textId="77777777" w:rsidTr="008F4673">
        <w:tc>
          <w:tcPr>
            <w:tcW w:w="6804" w:type="dxa"/>
            <w:gridSpan w:val="3"/>
          </w:tcPr>
          <w:p w14:paraId="068BB150" w14:textId="77777777" w:rsidR="00564316" w:rsidRPr="00F20C35" w:rsidRDefault="00F4627B" w:rsidP="008C67A5">
            <w:r>
              <w:t>Fedoruk Centre</w:t>
            </w:r>
            <w:r w:rsidR="00564316" w:rsidRPr="00F20C35">
              <w:t xml:space="preserve"> contribution</w:t>
            </w:r>
          </w:p>
        </w:tc>
        <w:tc>
          <w:tcPr>
            <w:tcW w:w="1843" w:type="dxa"/>
          </w:tcPr>
          <w:p w14:paraId="381E0DE0" w14:textId="77777777" w:rsidR="00564316" w:rsidRPr="00F20C35" w:rsidRDefault="00564316" w:rsidP="008C67A5"/>
        </w:tc>
      </w:tr>
      <w:tr w:rsidR="00764452" w:rsidRPr="00F20C35" w14:paraId="1C914B93" w14:textId="77777777" w:rsidTr="008F4673">
        <w:tc>
          <w:tcPr>
            <w:tcW w:w="8647" w:type="dxa"/>
            <w:gridSpan w:val="4"/>
          </w:tcPr>
          <w:p w14:paraId="4D7BAC64" w14:textId="65DF911C" w:rsidR="00764452" w:rsidRPr="00F20C35" w:rsidRDefault="00764452" w:rsidP="00715C4F">
            <w:pPr>
              <w:keepNext/>
              <w:keepLines/>
              <w:jc w:val="center"/>
              <w:rPr>
                <w:b/>
              </w:rPr>
            </w:pPr>
            <w:r w:rsidRPr="00F20C35">
              <w:rPr>
                <w:b/>
              </w:rPr>
              <w:t>In-kind</w:t>
            </w:r>
            <w:r w:rsidR="0054705A">
              <w:rPr>
                <w:b/>
              </w:rPr>
              <w:t xml:space="preserve"> Contributions from Partners for the Event</w:t>
            </w:r>
          </w:p>
        </w:tc>
      </w:tr>
      <w:tr w:rsidR="00764452" w:rsidRPr="00F20C35" w14:paraId="069DA856" w14:textId="77777777" w:rsidTr="008F4673">
        <w:tc>
          <w:tcPr>
            <w:tcW w:w="2268" w:type="dxa"/>
          </w:tcPr>
          <w:p w14:paraId="0D0D18AD" w14:textId="77777777" w:rsidR="00764452" w:rsidRPr="00F20C35" w:rsidRDefault="00764452" w:rsidP="008F4673">
            <w:pPr>
              <w:keepNext/>
              <w:keepLines/>
              <w:rPr>
                <w:b/>
              </w:rPr>
            </w:pPr>
            <w:r w:rsidRPr="00F20C35">
              <w:rPr>
                <w:b/>
              </w:rPr>
              <w:t>Contributing Partner</w:t>
            </w:r>
          </w:p>
        </w:tc>
        <w:tc>
          <w:tcPr>
            <w:tcW w:w="4394" w:type="dxa"/>
          </w:tcPr>
          <w:p w14:paraId="4A786942" w14:textId="77777777" w:rsidR="00764452" w:rsidRPr="00F20C35" w:rsidRDefault="00764452" w:rsidP="00BE4154">
            <w:pPr>
              <w:keepNext/>
              <w:keepLines/>
              <w:rPr>
                <w:b/>
              </w:rPr>
            </w:pPr>
            <w:r w:rsidRPr="00F20C35">
              <w:rPr>
                <w:b/>
              </w:rPr>
              <w:t>Item contributed</w:t>
            </w:r>
            <w:r w:rsidR="00BE4154" w:rsidRPr="00F20C35">
              <w:rPr>
                <w:b/>
              </w:rPr>
              <w:t>*</w:t>
            </w:r>
          </w:p>
        </w:tc>
        <w:tc>
          <w:tcPr>
            <w:tcW w:w="1985" w:type="dxa"/>
            <w:gridSpan w:val="2"/>
          </w:tcPr>
          <w:p w14:paraId="086ADC9A" w14:textId="77777777" w:rsidR="00764452" w:rsidRPr="00F20C35" w:rsidRDefault="00764452" w:rsidP="008F4673">
            <w:pPr>
              <w:keepNext/>
              <w:keepLines/>
              <w:rPr>
                <w:b/>
              </w:rPr>
            </w:pPr>
            <w:r w:rsidRPr="00F20C35">
              <w:rPr>
                <w:b/>
              </w:rPr>
              <w:t xml:space="preserve">$ Value of contribution </w:t>
            </w:r>
          </w:p>
        </w:tc>
      </w:tr>
      <w:tr w:rsidR="00764452" w:rsidRPr="00F20C35" w14:paraId="68C7BB42" w14:textId="77777777" w:rsidTr="008F4673">
        <w:tc>
          <w:tcPr>
            <w:tcW w:w="2268" w:type="dxa"/>
          </w:tcPr>
          <w:p w14:paraId="694F9B0B" w14:textId="77777777" w:rsidR="00764452" w:rsidRPr="00F20C35" w:rsidRDefault="00764452" w:rsidP="008F4673">
            <w:pPr>
              <w:keepNext/>
              <w:keepLines/>
            </w:pPr>
          </w:p>
        </w:tc>
        <w:tc>
          <w:tcPr>
            <w:tcW w:w="4394" w:type="dxa"/>
          </w:tcPr>
          <w:p w14:paraId="2DFBF0DB" w14:textId="77777777" w:rsidR="00764452" w:rsidRPr="00F20C35" w:rsidRDefault="00764452" w:rsidP="008F4673">
            <w:pPr>
              <w:keepNext/>
              <w:keepLines/>
            </w:pPr>
          </w:p>
        </w:tc>
        <w:tc>
          <w:tcPr>
            <w:tcW w:w="1985" w:type="dxa"/>
            <w:gridSpan w:val="2"/>
          </w:tcPr>
          <w:p w14:paraId="3553BEB3" w14:textId="77777777" w:rsidR="00764452" w:rsidRPr="00F20C35" w:rsidRDefault="00764452" w:rsidP="008F4673">
            <w:pPr>
              <w:keepNext/>
              <w:keepLines/>
            </w:pPr>
          </w:p>
        </w:tc>
      </w:tr>
      <w:tr w:rsidR="00764452" w:rsidRPr="00F20C35" w14:paraId="0572E145" w14:textId="77777777" w:rsidTr="008F4673">
        <w:tc>
          <w:tcPr>
            <w:tcW w:w="2268" w:type="dxa"/>
          </w:tcPr>
          <w:p w14:paraId="5167B1D6" w14:textId="77777777" w:rsidR="00764452" w:rsidRPr="00F20C35" w:rsidRDefault="00764452" w:rsidP="008F4673">
            <w:pPr>
              <w:keepNext/>
              <w:keepLines/>
            </w:pPr>
          </w:p>
        </w:tc>
        <w:tc>
          <w:tcPr>
            <w:tcW w:w="4394" w:type="dxa"/>
          </w:tcPr>
          <w:p w14:paraId="121E36F0" w14:textId="77777777" w:rsidR="00764452" w:rsidRPr="00F20C35" w:rsidRDefault="00764452" w:rsidP="008F4673">
            <w:pPr>
              <w:keepNext/>
              <w:keepLines/>
            </w:pPr>
          </w:p>
        </w:tc>
        <w:tc>
          <w:tcPr>
            <w:tcW w:w="1985" w:type="dxa"/>
            <w:gridSpan w:val="2"/>
          </w:tcPr>
          <w:p w14:paraId="2C2E40A6" w14:textId="77777777" w:rsidR="00764452" w:rsidRPr="00F20C35" w:rsidRDefault="00764452" w:rsidP="008F4673">
            <w:pPr>
              <w:keepNext/>
              <w:keepLines/>
            </w:pPr>
          </w:p>
        </w:tc>
      </w:tr>
    </w:tbl>
    <w:p w14:paraId="5E07F052" w14:textId="77777777" w:rsidR="00764452" w:rsidRPr="00F20C35" w:rsidRDefault="00764452" w:rsidP="00181499"/>
    <w:p w14:paraId="37CC48D1" w14:textId="07221421" w:rsidR="00015F77" w:rsidRPr="00F20C35" w:rsidRDefault="00015F77" w:rsidP="00181499">
      <w:r w:rsidRPr="00F20C35">
        <w:t xml:space="preserve">I </w:t>
      </w:r>
      <w:r w:rsidR="004E5F04" w:rsidRPr="00F20C35">
        <w:t xml:space="preserve">hereby </w:t>
      </w:r>
      <w:r w:rsidRPr="00F20C35">
        <w:t xml:space="preserve">certify </w:t>
      </w:r>
      <w:r w:rsidR="004E5F04" w:rsidRPr="00F20C35">
        <w:t xml:space="preserve">that </w:t>
      </w:r>
      <w:r w:rsidRPr="00F20C35">
        <w:t xml:space="preserve">the above information </w:t>
      </w:r>
      <w:r w:rsidR="004E5F04" w:rsidRPr="00F20C35">
        <w:t>is accurate</w:t>
      </w:r>
      <w:r w:rsidRPr="00F20C35">
        <w:t xml:space="preserve">.  I acknowledge that </w:t>
      </w:r>
      <w:r w:rsidR="00BE4154" w:rsidRPr="00F20C35">
        <w:t>the Fedoruk Centre</w:t>
      </w:r>
      <w:r w:rsidRPr="00F20C35">
        <w:t xml:space="preserve"> </w:t>
      </w:r>
      <w:r w:rsidR="004E5F04" w:rsidRPr="00F20C35">
        <w:t xml:space="preserve">may request verification of the data contained herein </w:t>
      </w:r>
      <w:proofErr w:type="gramStart"/>
      <w:r w:rsidR="004E5F04" w:rsidRPr="00F20C35">
        <w:t>in order to</w:t>
      </w:r>
      <w:proofErr w:type="gramEnd"/>
      <w:r w:rsidR="004E5F04" w:rsidRPr="00F20C35">
        <w:t xml:space="preserve"> determine eligibility for </w:t>
      </w:r>
      <w:r w:rsidR="00A11832">
        <w:t>reimbursement</w:t>
      </w:r>
      <w:r w:rsidR="004E5F04" w:rsidRPr="00F20C35">
        <w:t xml:space="preserve">. </w:t>
      </w:r>
      <w:r w:rsidRPr="00F20C35">
        <w:t xml:space="preserve">  </w:t>
      </w:r>
    </w:p>
    <w:p w14:paraId="331242FB" w14:textId="51CBA171" w:rsidR="00015F77" w:rsidRDefault="00015F77" w:rsidP="001814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2"/>
        <w:gridCol w:w="282"/>
        <w:gridCol w:w="3189"/>
        <w:gridCol w:w="282"/>
        <w:gridCol w:w="2735"/>
      </w:tblGrid>
      <w:tr w:rsidR="004E5F04" w:rsidRPr="00F20C35" w14:paraId="0F5B33A9" w14:textId="77777777" w:rsidTr="00A11832">
        <w:trPr>
          <w:trHeight w:val="219"/>
        </w:trPr>
        <w:tc>
          <w:tcPr>
            <w:tcW w:w="2872" w:type="dxa"/>
            <w:tcBorders>
              <w:bottom w:val="single" w:sz="4" w:space="0" w:color="auto"/>
            </w:tcBorders>
          </w:tcPr>
          <w:p w14:paraId="5EA074D8" w14:textId="77777777" w:rsidR="004E5F04" w:rsidRPr="00F20C35" w:rsidRDefault="004E5F04" w:rsidP="00181499"/>
        </w:tc>
        <w:tc>
          <w:tcPr>
            <w:tcW w:w="282" w:type="dxa"/>
            <w:tcBorders>
              <w:bottom w:val="single" w:sz="4" w:space="0" w:color="auto"/>
            </w:tcBorders>
          </w:tcPr>
          <w:p w14:paraId="4CAF5E41" w14:textId="77777777" w:rsidR="004E5F04" w:rsidRPr="00F20C35" w:rsidRDefault="004E5F04" w:rsidP="00181499"/>
        </w:tc>
        <w:tc>
          <w:tcPr>
            <w:tcW w:w="3189" w:type="dxa"/>
            <w:tcBorders>
              <w:bottom w:val="single" w:sz="4" w:space="0" w:color="auto"/>
            </w:tcBorders>
          </w:tcPr>
          <w:p w14:paraId="7EBFD101" w14:textId="77777777" w:rsidR="004E5F04" w:rsidRPr="00F20C35" w:rsidRDefault="004E5F04" w:rsidP="00181499"/>
        </w:tc>
        <w:tc>
          <w:tcPr>
            <w:tcW w:w="282" w:type="dxa"/>
            <w:tcBorders>
              <w:bottom w:val="single" w:sz="4" w:space="0" w:color="auto"/>
            </w:tcBorders>
          </w:tcPr>
          <w:p w14:paraId="1FC21B10" w14:textId="77777777" w:rsidR="004E5F04" w:rsidRPr="00F20C35" w:rsidRDefault="004E5F04" w:rsidP="00181499"/>
        </w:tc>
        <w:tc>
          <w:tcPr>
            <w:tcW w:w="2735" w:type="dxa"/>
            <w:tcBorders>
              <w:bottom w:val="single" w:sz="4" w:space="0" w:color="auto"/>
            </w:tcBorders>
          </w:tcPr>
          <w:p w14:paraId="7494E67D" w14:textId="77777777" w:rsidR="004E5F04" w:rsidRPr="00F20C35" w:rsidRDefault="004E5F04" w:rsidP="00181499"/>
        </w:tc>
      </w:tr>
      <w:tr w:rsidR="004E5F04" w:rsidRPr="00F20C35" w14:paraId="642A6122" w14:textId="77777777" w:rsidTr="00A11832">
        <w:tc>
          <w:tcPr>
            <w:tcW w:w="2872" w:type="dxa"/>
            <w:tcBorders>
              <w:top w:val="single" w:sz="4" w:space="0" w:color="auto"/>
            </w:tcBorders>
          </w:tcPr>
          <w:p w14:paraId="38D9A3C0" w14:textId="0D3DA578" w:rsidR="004E5F04" w:rsidRPr="00F20C35" w:rsidRDefault="004E5F04" w:rsidP="004E5F04">
            <w:pPr>
              <w:jc w:val="center"/>
            </w:pPr>
            <w:r w:rsidRPr="00F20C35">
              <w:t>Name</w:t>
            </w:r>
            <w:r w:rsidR="0054705A">
              <w:t xml:space="preserve"> (Print)</w:t>
            </w:r>
            <w:r w:rsidRPr="00F20C35">
              <w:t xml:space="preserve"> </w:t>
            </w:r>
          </w:p>
        </w:tc>
        <w:tc>
          <w:tcPr>
            <w:tcW w:w="282" w:type="dxa"/>
            <w:tcBorders>
              <w:top w:val="single" w:sz="4" w:space="0" w:color="auto"/>
            </w:tcBorders>
          </w:tcPr>
          <w:p w14:paraId="106BCFEC" w14:textId="77777777" w:rsidR="004E5F04" w:rsidRPr="00F20C35" w:rsidRDefault="004E5F04" w:rsidP="004E5F04">
            <w:pPr>
              <w:jc w:val="center"/>
            </w:pPr>
          </w:p>
        </w:tc>
        <w:tc>
          <w:tcPr>
            <w:tcW w:w="3189" w:type="dxa"/>
            <w:tcBorders>
              <w:top w:val="single" w:sz="4" w:space="0" w:color="auto"/>
            </w:tcBorders>
          </w:tcPr>
          <w:p w14:paraId="13145C0A" w14:textId="77777777" w:rsidR="004E5F04" w:rsidRPr="00F20C35" w:rsidRDefault="004E5F04" w:rsidP="004E5F04">
            <w:pPr>
              <w:jc w:val="center"/>
            </w:pPr>
            <w:r w:rsidRPr="00F20C35">
              <w:t>Signature</w:t>
            </w:r>
          </w:p>
        </w:tc>
        <w:tc>
          <w:tcPr>
            <w:tcW w:w="282" w:type="dxa"/>
            <w:tcBorders>
              <w:top w:val="single" w:sz="4" w:space="0" w:color="auto"/>
            </w:tcBorders>
          </w:tcPr>
          <w:p w14:paraId="0F1BB42B" w14:textId="77777777" w:rsidR="004E5F04" w:rsidRPr="00F20C35" w:rsidRDefault="004E5F04" w:rsidP="004E5F04">
            <w:pPr>
              <w:jc w:val="center"/>
            </w:pPr>
          </w:p>
        </w:tc>
        <w:tc>
          <w:tcPr>
            <w:tcW w:w="2735" w:type="dxa"/>
            <w:tcBorders>
              <w:top w:val="single" w:sz="4" w:space="0" w:color="auto"/>
            </w:tcBorders>
          </w:tcPr>
          <w:p w14:paraId="34DB8281" w14:textId="77777777" w:rsidR="004E5F04" w:rsidRPr="00F20C35" w:rsidRDefault="004E5F04" w:rsidP="004E5F04">
            <w:pPr>
              <w:jc w:val="center"/>
            </w:pPr>
            <w:r w:rsidRPr="00F20C35">
              <w:t>Date</w:t>
            </w:r>
          </w:p>
        </w:tc>
      </w:tr>
    </w:tbl>
    <w:p w14:paraId="48DD4020" w14:textId="77777777" w:rsidR="004E5F04" w:rsidRPr="00F20C35" w:rsidRDefault="004E5F04" w:rsidP="00181499">
      <w:pPr>
        <w:rPr>
          <w:b/>
        </w:rPr>
      </w:pPr>
    </w:p>
    <w:sectPr w:rsidR="004E5F04" w:rsidRPr="00F20C35" w:rsidSect="00F20C35">
      <w:footerReference w:type="default" r:id="rId11"/>
      <w:footerReference w:type="first" r:id="rId12"/>
      <w:pgSz w:w="12240" w:h="15840"/>
      <w:pgMar w:top="1418" w:right="1440" w:bottom="709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D5FC6" w14:textId="77777777" w:rsidR="005D5005" w:rsidRDefault="005D5005" w:rsidP="00E05D20">
      <w:r>
        <w:separator/>
      </w:r>
    </w:p>
  </w:endnote>
  <w:endnote w:type="continuationSeparator" w:id="0">
    <w:p w14:paraId="524D6499" w14:textId="77777777" w:rsidR="005D5005" w:rsidRDefault="005D5005" w:rsidP="00E05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39AC" w14:textId="5EDACFAA" w:rsidR="00A11832" w:rsidRPr="00A11832" w:rsidRDefault="00A11832" w:rsidP="00A11832">
    <w:pPr>
      <w:pStyle w:val="Footer"/>
      <w:rPr>
        <w:sz w:val="16"/>
      </w:rPr>
    </w:pPr>
    <w:r>
      <w:rPr>
        <w:sz w:val="16"/>
      </w:rPr>
      <w:t xml:space="preserve">Submit report to:  </w:t>
    </w:r>
    <w:r w:rsidRPr="00A11832">
      <w:rPr>
        <w:sz w:val="16"/>
      </w:rPr>
      <w:t>Human Resources and Operations Manager, Sylvia Fedoruk Canadian Centre for Nuclear Innovation Inc.</w:t>
    </w:r>
  </w:p>
  <w:p w14:paraId="3CA80A35" w14:textId="476F179F" w:rsidR="00F20C35" w:rsidRPr="00F20C35" w:rsidRDefault="00A11832" w:rsidP="00A11832">
    <w:pPr>
      <w:pStyle w:val="Footer"/>
      <w:rPr>
        <w:sz w:val="16"/>
      </w:rPr>
    </w:pPr>
    <w:r w:rsidRPr="00A11832">
      <w:rPr>
        <w:sz w:val="16"/>
      </w:rPr>
      <w:t xml:space="preserve">303-111 Research Drive, Saskatoon </w:t>
    </w:r>
    <w:proofErr w:type="gramStart"/>
    <w:r w:rsidRPr="00A11832">
      <w:rPr>
        <w:sz w:val="16"/>
      </w:rPr>
      <w:t>SK  S</w:t>
    </w:r>
    <w:proofErr w:type="gramEnd"/>
    <w:r w:rsidRPr="00A11832">
      <w:rPr>
        <w:sz w:val="16"/>
      </w:rPr>
      <w:t xml:space="preserve">7N 3R2  </w:t>
    </w:r>
    <w:hyperlink r:id="rId1" w:history="1">
      <w:r w:rsidR="00B777E4" w:rsidRPr="002046DE">
        <w:rPr>
          <w:rStyle w:val="Hyperlink"/>
          <w:sz w:val="16"/>
        </w:rPr>
        <w:t>Niki.Schrie@fedorukcentre.ca</w:t>
      </w:r>
    </w:hyperlink>
    <w:r w:rsidR="00B777E4">
      <w:rPr>
        <w:sz w:val="16"/>
      </w:rPr>
      <w:t xml:space="preserve"> </w:t>
    </w:r>
    <w:r w:rsidRPr="00A11832">
      <w:rPr>
        <w:sz w:val="16"/>
      </w:rPr>
      <w:t xml:space="preserve">   (306) 966 3377</w:t>
    </w:r>
    <w:r w:rsidR="00F20C35" w:rsidRPr="008F4673">
      <w:rPr>
        <w:sz w:val="16"/>
      </w:rPr>
      <w:tab/>
      <w:t xml:space="preserve">Rev </w:t>
    </w:r>
    <w:r w:rsidR="0054705A">
      <w:rPr>
        <w:sz w:val="16"/>
      </w:rPr>
      <w:t>20</w:t>
    </w:r>
    <w:r w:rsidR="00C6544C">
      <w:rPr>
        <w:sz w:val="16"/>
      </w:rPr>
      <w:t>2</w:t>
    </w:r>
    <w:r w:rsidR="000922B9">
      <w:rPr>
        <w:sz w:val="16"/>
      </w:rPr>
      <w:t>3 January 1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EDD0E" w14:textId="77777777" w:rsidR="008F4673" w:rsidRPr="008F4673" w:rsidRDefault="00BE4154">
    <w:pPr>
      <w:pStyle w:val="Footer"/>
      <w:rPr>
        <w:sz w:val="16"/>
      </w:rPr>
    </w:pPr>
    <w:r>
      <w:rPr>
        <w:sz w:val="16"/>
      </w:rPr>
      <w:t xml:space="preserve">Sylvia Fedoruk </w:t>
    </w:r>
    <w:r w:rsidR="008F4673" w:rsidRPr="008F4673">
      <w:rPr>
        <w:sz w:val="16"/>
      </w:rPr>
      <w:t>Canadian Centre for Nuclear Innovation</w:t>
    </w:r>
    <w:r w:rsidR="008F4673" w:rsidRPr="008F4673">
      <w:rPr>
        <w:sz w:val="16"/>
      </w:rPr>
      <w:tab/>
    </w:r>
    <w:r w:rsidR="008F4673" w:rsidRPr="008F4673">
      <w:rPr>
        <w:sz w:val="16"/>
      </w:rPr>
      <w:tab/>
      <w:t>Rev 201</w:t>
    </w:r>
    <w:r w:rsidR="00F20C35">
      <w:rPr>
        <w:sz w:val="16"/>
      </w:rPr>
      <w:t>31016</w:t>
    </w:r>
  </w:p>
  <w:p w14:paraId="4293315C" w14:textId="77777777" w:rsidR="008F4673" w:rsidRPr="008F4673" w:rsidRDefault="00F20C35">
    <w:pPr>
      <w:pStyle w:val="Footer"/>
      <w:rPr>
        <w:sz w:val="16"/>
      </w:rPr>
    </w:pPr>
    <w:r>
      <w:rPr>
        <w:sz w:val="16"/>
      </w:rPr>
      <w:t>Engagement Grant</w:t>
    </w:r>
    <w:r w:rsidR="008F4673" w:rsidRPr="008F4673">
      <w:rPr>
        <w:sz w:val="16"/>
      </w:rPr>
      <w:t xml:space="preserve"> Report Template</w:t>
    </w:r>
    <w:r w:rsidR="008F4673" w:rsidRPr="008F4673">
      <w:rPr>
        <w:sz w:val="16"/>
      </w:rPr>
      <w:tab/>
    </w:r>
  </w:p>
  <w:p w14:paraId="23D97702" w14:textId="77777777" w:rsidR="008F4673" w:rsidRDefault="008F46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1CE7C" w14:textId="77777777" w:rsidR="005D5005" w:rsidRDefault="005D5005" w:rsidP="00E05D20">
      <w:r>
        <w:separator/>
      </w:r>
    </w:p>
  </w:footnote>
  <w:footnote w:type="continuationSeparator" w:id="0">
    <w:p w14:paraId="54A2A4FB" w14:textId="77777777" w:rsidR="005D5005" w:rsidRDefault="005D5005" w:rsidP="00E05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54A9"/>
    <w:multiLevelType w:val="hybridMultilevel"/>
    <w:tmpl w:val="387AF3F6"/>
    <w:lvl w:ilvl="0" w:tplc="EA9028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65235"/>
    <w:multiLevelType w:val="hybridMultilevel"/>
    <w:tmpl w:val="CF6A8ED2"/>
    <w:lvl w:ilvl="0" w:tplc="DD4E98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791EB1"/>
    <w:multiLevelType w:val="hybridMultilevel"/>
    <w:tmpl w:val="C4B27FAC"/>
    <w:lvl w:ilvl="0" w:tplc="2A184C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2692354">
    <w:abstractNumId w:val="0"/>
  </w:num>
  <w:num w:numId="2" w16cid:durableId="1203398631">
    <w:abstractNumId w:val="2"/>
  </w:num>
  <w:num w:numId="3" w16cid:durableId="2059696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zawNDUzsTQxNDBV0lEKTi0uzszPAykwrAUA9Yg9nywAAAA="/>
  </w:docVars>
  <w:rsids>
    <w:rsidRoot w:val="00BE4154"/>
    <w:rsid w:val="000045FF"/>
    <w:rsid w:val="00015F77"/>
    <w:rsid w:val="00056D56"/>
    <w:rsid w:val="0006306D"/>
    <w:rsid w:val="000922B9"/>
    <w:rsid w:val="00126515"/>
    <w:rsid w:val="00181499"/>
    <w:rsid w:val="001A5310"/>
    <w:rsid w:val="00271AFF"/>
    <w:rsid w:val="002825E1"/>
    <w:rsid w:val="002D5CEA"/>
    <w:rsid w:val="00326381"/>
    <w:rsid w:val="003636A3"/>
    <w:rsid w:val="003F2BED"/>
    <w:rsid w:val="00404264"/>
    <w:rsid w:val="004175AB"/>
    <w:rsid w:val="00435246"/>
    <w:rsid w:val="004574FF"/>
    <w:rsid w:val="004A0B68"/>
    <w:rsid w:val="004E3441"/>
    <w:rsid w:val="004E5F04"/>
    <w:rsid w:val="0054705A"/>
    <w:rsid w:val="00564316"/>
    <w:rsid w:val="00572B9D"/>
    <w:rsid w:val="005955E2"/>
    <w:rsid w:val="005B5D94"/>
    <w:rsid w:val="005D5005"/>
    <w:rsid w:val="00640E69"/>
    <w:rsid w:val="00647E37"/>
    <w:rsid w:val="00654A95"/>
    <w:rsid w:val="00661C5C"/>
    <w:rsid w:val="0068745E"/>
    <w:rsid w:val="006B0B1B"/>
    <w:rsid w:val="0070300C"/>
    <w:rsid w:val="00715C4F"/>
    <w:rsid w:val="007247D8"/>
    <w:rsid w:val="0073380A"/>
    <w:rsid w:val="00764452"/>
    <w:rsid w:val="00766FD8"/>
    <w:rsid w:val="007E4E09"/>
    <w:rsid w:val="00877CAE"/>
    <w:rsid w:val="008C67A5"/>
    <w:rsid w:val="008F4673"/>
    <w:rsid w:val="00916C7A"/>
    <w:rsid w:val="0096570E"/>
    <w:rsid w:val="009C4D4F"/>
    <w:rsid w:val="00A11832"/>
    <w:rsid w:val="00A75CDE"/>
    <w:rsid w:val="00B479D3"/>
    <w:rsid w:val="00B549C2"/>
    <w:rsid w:val="00B635E0"/>
    <w:rsid w:val="00B777E4"/>
    <w:rsid w:val="00BB2B75"/>
    <w:rsid w:val="00BC1DB8"/>
    <w:rsid w:val="00BE4154"/>
    <w:rsid w:val="00C12629"/>
    <w:rsid w:val="00C62CA0"/>
    <w:rsid w:val="00C6544C"/>
    <w:rsid w:val="00C94D14"/>
    <w:rsid w:val="00CA1741"/>
    <w:rsid w:val="00CC15E9"/>
    <w:rsid w:val="00D20F7F"/>
    <w:rsid w:val="00D50F37"/>
    <w:rsid w:val="00D7320B"/>
    <w:rsid w:val="00D94C27"/>
    <w:rsid w:val="00DA3165"/>
    <w:rsid w:val="00DA6231"/>
    <w:rsid w:val="00E05D20"/>
    <w:rsid w:val="00EC6F9C"/>
    <w:rsid w:val="00F10B4D"/>
    <w:rsid w:val="00F20C35"/>
    <w:rsid w:val="00F4627B"/>
    <w:rsid w:val="00FB101B"/>
    <w:rsid w:val="00FE0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76FA19C"/>
  <w15:docId w15:val="{4FD4C750-027D-46CC-98E9-170CBEDF5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165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26381"/>
    <w:pPr>
      <w:shd w:val="clear" w:color="auto" w:fill="D9D9D9" w:themeFill="background1" w:themeFillShade="D9"/>
      <w:ind w:left="-18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6381"/>
    <w:pPr>
      <w:pBdr>
        <w:bottom w:val="single" w:sz="4" w:space="1" w:color="auto"/>
      </w:pBd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6381"/>
    <w:rPr>
      <w:b/>
      <w:shd w:val="clear" w:color="auto" w:fill="D9D9D9" w:themeFill="background1" w:themeFillShade="D9"/>
    </w:rPr>
  </w:style>
  <w:style w:type="character" w:customStyle="1" w:styleId="Heading2Char">
    <w:name w:val="Heading 2 Char"/>
    <w:basedOn w:val="DefaultParagraphFont"/>
    <w:link w:val="Heading2"/>
    <w:uiPriority w:val="9"/>
    <w:rsid w:val="00326381"/>
    <w:rPr>
      <w:b/>
    </w:rPr>
  </w:style>
  <w:style w:type="paragraph" w:styleId="Header">
    <w:name w:val="header"/>
    <w:basedOn w:val="Normal"/>
    <w:link w:val="HeaderChar"/>
    <w:uiPriority w:val="99"/>
    <w:unhideWhenUsed/>
    <w:rsid w:val="00E05D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5D20"/>
  </w:style>
  <w:style w:type="paragraph" w:styleId="Footer">
    <w:name w:val="footer"/>
    <w:basedOn w:val="Normal"/>
    <w:link w:val="FooterChar"/>
    <w:uiPriority w:val="99"/>
    <w:unhideWhenUsed/>
    <w:rsid w:val="00E05D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5D20"/>
  </w:style>
  <w:style w:type="character" w:styleId="CommentReference">
    <w:name w:val="annotation reference"/>
    <w:basedOn w:val="DefaultParagraphFont"/>
    <w:uiPriority w:val="99"/>
    <w:semiHidden/>
    <w:unhideWhenUsed/>
    <w:rsid w:val="00D20F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0F7F"/>
    <w:pPr>
      <w:spacing w:after="20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F7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F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F7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40E69"/>
    <w:pPr>
      <w:ind w:left="720"/>
      <w:contextualSpacing/>
    </w:pPr>
  </w:style>
  <w:style w:type="table" w:styleId="TableGrid">
    <w:name w:val="Table Grid"/>
    <w:basedOn w:val="TableNormal"/>
    <w:uiPriority w:val="59"/>
    <w:rsid w:val="00271A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CA0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CA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B2B7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2B7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77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fedorukcentre.ca/who-we-are/impacts.php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Niki.Schrie@fedorukcentre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4312216EC9A4683C130A161A9F883" ma:contentTypeVersion="16" ma:contentTypeDescription="Create a new document." ma:contentTypeScope="" ma:versionID="5108bb12fa2fcf20815e55697180ee17">
  <xsd:schema xmlns:xsd="http://www.w3.org/2001/XMLSchema" xmlns:xs="http://www.w3.org/2001/XMLSchema" xmlns:p="http://schemas.microsoft.com/office/2006/metadata/properties" xmlns:ns2="6307a0ec-207c-4fc9-87d7-61e4cf6a1097" xmlns:ns3="e52678e4-0989-40f7-b5b7-b0dd9471669e" targetNamespace="http://schemas.microsoft.com/office/2006/metadata/properties" ma:root="true" ma:fieldsID="e83ccc36fccb74864be5dbaf6f8ac27f" ns2:_="" ns3:_="">
    <xsd:import namespace="6307a0ec-207c-4fc9-87d7-61e4cf6a1097"/>
    <xsd:import namespace="e52678e4-0989-40f7-b5b7-b0dd947166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7a0ec-207c-4fc9-87d7-61e4cf6a10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e3677b-87c5-40e8-ac02-d012efc35c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678e4-0989-40f7-b5b7-b0dd9471669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a0c6af6-5d5e-4730-b7d9-af1cafa7c319}" ma:internalName="TaxCatchAll" ma:showField="CatchAllData" ma:web="e52678e4-0989-40f7-b5b7-b0dd947166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C96C91-E063-498C-8704-8E1118673E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EE2E0D-A855-4186-A46B-2273771FE6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07a0ec-207c-4fc9-87d7-61e4cf6a1097"/>
    <ds:schemaRef ds:uri="e52678e4-0989-40f7-b5b7-b0dd947166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skatchewan</Company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ot, John</dc:creator>
  <cp:lastModifiedBy>Root, John</cp:lastModifiedBy>
  <cp:revision>3</cp:revision>
  <cp:lastPrinted>2012-06-13T21:13:00Z</cp:lastPrinted>
  <dcterms:created xsi:type="dcterms:W3CDTF">2023-01-10T21:49:00Z</dcterms:created>
  <dcterms:modified xsi:type="dcterms:W3CDTF">2023-01-10T21:56:00Z</dcterms:modified>
</cp:coreProperties>
</file>